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5B1ED" w14:textId="77777777" w:rsidR="00B53B48" w:rsidRDefault="00C6433A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 w14:paraId="7515B1EE" w14:textId="77777777" w:rsidR="00B53B48" w:rsidRDefault="00B53B48">
      <w:pPr>
        <w:rPr>
          <w:b/>
          <w:bCs/>
          <w:color w:val="FF0000"/>
        </w:rPr>
      </w:pPr>
    </w:p>
    <w:p w14:paraId="7515B1EF" w14:textId="77777777" w:rsidR="00B53B48" w:rsidRDefault="00C6433A"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W w:w="128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B53B48" w14:paraId="7515B1F9" w14:textId="77777777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0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1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2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3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7515B1F4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5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7515B1F6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7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8" w14:textId="77777777" w:rsidR="00B53B48" w:rsidRDefault="00C6433A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B53B48" w14:paraId="7515B201" w14:textId="77777777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A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A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B" w14:textId="77777777" w:rsidR="00B53B48" w:rsidRDefault="00C6433A">
            <w:pPr>
              <w:rPr>
                <w:lang w:val="en-US"/>
              </w:rPr>
            </w:pPr>
            <w:proofErr w:type="spellStart"/>
            <w:r>
              <w:rPr>
                <w:rFonts w:eastAsia="宋体" w:hint="eastAsia"/>
                <w:lang w:val="en-US" w:eastAsia="zh-CN"/>
              </w:rPr>
              <w:t>Initator</w:t>
            </w:r>
            <w:proofErr w:type="spellEnd"/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C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D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E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1FF" w14:textId="77777777" w:rsidR="00B53B48" w:rsidRDefault="00C6433A"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Provide communication bridges, allocate resources, and obtain execution support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0" w14:textId="77777777" w:rsidR="00B53B48" w:rsidRDefault="00C6433A">
            <w:pPr>
              <w:rPr>
                <w:lang w:val="en-NZ"/>
              </w:rPr>
            </w:pPr>
            <w:r>
              <w:rPr>
                <w:lang w:val="en-US"/>
              </w:rPr>
              <w:t>Weekly via email</w:t>
            </w:r>
          </w:p>
        </w:tc>
      </w:tr>
      <w:tr w:rsidR="00B53B48" w14:paraId="7515B209" w14:textId="77777777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2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B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3" w14:textId="77777777" w:rsidR="00B53B48" w:rsidRDefault="00C6433A">
            <w:pPr>
              <w:rPr>
                <w:lang w:val="en-US"/>
              </w:rPr>
            </w:pPr>
            <w:r>
              <w:rPr>
                <w:rFonts w:eastAsia="宋体" w:hint="eastAsia"/>
                <w:lang w:val="en-US" w:eastAsia="zh-CN"/>
              </w:rPr>
              <w:t>P</w:t>
            </w:r>
            <w:r>
              <w:rPr>
                <w:rFonts w:hint="eastAsia"/>
                <w:lang w:val="en-US"/>
              </w:rPr>
              <w:t xml:space="preserve">roject manager 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4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5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6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7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-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8" w14:textId="77777777" w:rsidR="00B53B48" w:rsidRDefault="00B53B48">
            <w:pPr>
              <w:rPr>
                <w:lang w:val="en-NZ"/>
              </w:rPr>
            </w:pPr>
          </w:p>
        </w:tc>
      </w:tr>
      <w:tr w:rsidR="00B53B48" w14:paraId="7515B211" w14:textId="77777777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A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C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B" w14:textId="77777777" w:rsidR="00B53B48" w:rsidRDefault="00C6433A">
            <w:pPr>
              <w:rPr>
                <w:lang w:val="en-NZ"/>
              </w:rPr>
            </w:pPr>
            <w:r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C" w14:textId="77777777" w:rsidR="00B53B48" w:rsidRDefault="00B53B48">
            <w:pPr>
              <w:rPr>
                <w:lang w:val="en-NZ"/>
              </w:rPr>
            </w:pP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D" w14:textId="77777777" w:rsidR="00B53B48" w:rsidRDefault="00C6433A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E" w14:textId="77777777" w:rsidR="00B53B48" w:rsidRDefault="00C6433A"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0F" w14:textId="77777777" w:rsidR="00B53B48" w:rsidRDefault="00C6433A">
            <w:pPr>
              <w:rPr>
                <w:lang w:val="en-NZ"/>
              </w:rPr>
            </w:pPr>
            <w:r>
              <w:rPr>
                <w:lang w:val="en-US"/>
              </w:rPr>
              <w:t>5% revenue increas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0" w14:textId="77777777" w:rsidR="00B53B48" w:rsidRDefault="00B53B48">
            <w:pPr>
              <w:rPr>
                <w:lang w:val="en-NZ"/>
              </w:rPr>
            </w:pPr>
          </w:p>
        </w:tc>
      </w:tr>
      <w:tr w:rsidR="00B53B48" w14:paraId="7515B21A" w14:textId="77777777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2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D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3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Director of IT Security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4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5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6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7" w14:textId="77777777" w:rsidR="00B53B48" w:rsidRDefault="00B53B48">
            <w:pPr>
              <w:rPr>
                <w:rFonts w:eastAsia="宋体"/>
                <w:lang w:val="en-US" w:eastAsia="zh-CN"/>
              </w:rPr>
            </w:pPr>
          </w:p>
          <w:p w14:paraId="7515B218" w14:textId="77777777" w:rsidR="00B53B48" w:rsidRDefault="00B53B48">
            <w:pPr>
              <w:rPr>
                <w:rFonts w:eastAsia="宋体"/>
                <w:lang w:val="en-US" w:eastAsia="zh-CN"/>
              </w:rPr>
            </w:pP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9" w14:textId="77777777" w:rsidR="00B53B48" w:rsidRDefault="00B53B48">
            <w:pPr>
              <w:rPr>
                <w:lang w:val="en-NZ"/>
              </w:rPr>
            </w:pPr>
          </w:p>
        </w:tc>
      </w:tr>
      <w:tr w:rsidR="00B53B48" w14:paraId="7515B222" w14:textId="77777777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B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C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Accounta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D" w14:textId="77777777" w:rsidR="00B53B48" w:rsidRDefault="00B53B48">
            <w:pPr>
              <w:rPr>
                <w:lang w:val="en-US"/>
              </w:rPr>
            </w:pP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E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1F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eastAsia="宋体" w:hint="eastAsia"/>
                <w:lang w:val="en-US" w:eastAsia="zh-CN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20" w14:textId="77777777" w:rsidR="00B53B48" w:rsidRDefault="00C6433A">
            <w:pPr>
              <w:rPr>
                <w:rFonts w:eastAsia="宋体"/>
                <w:lang w:val="en-US" w:eastAsia="zh-CN"/>
              </w:rPr>
            </w:pPr>
            <w:r>
              <w:rPr>
                <w:rFonts w:hint="eastAsia"/>
                <w:lang w:val="en-US"/>
              </w:rPr>
              <w:t>Accounting for the economic activity process in the whole project</w:t>
            </w:r>
            <w:r>
              <w:rPr>
                <w:rFonts w:eastAsia="宋体" w:hint="eastAsia"/>
                <w:lang w:val="en-US" w:eastAsia="zh-CN"/>
              </w:rPr>
              <w:t>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15B221" w14:textId="77777777" w:rsidR="00B53B48" w:rsidRDefault="00B53B48">
            <w:pPr>
              <w:rPr>
                <w:lang w:val="en-NZ"/>
              </w:rPr>
            </w:pPr>
          </w:p>
        </w:tc>
      </w:tr>
    </w:tbl>
    <w:p w14:paraId="7515B223" w14:textId="77777777" w:rsidR="00B53B48" w:rsidRDefault="00B53B48"/>
    <w:p w14:paraId="7515B224" w14:textId="77777777" w:rsidR="00B53B48" w:rsidRDefault="00B53B48"/>
    <w:p w14:paraId="7515B225" w14:textId="77777777" w:rsidR="00B53B48" w:rsidRDefault="00C6433A">
      <w:r>
        <w:lastRenderedPageBreak/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B53B4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5B228" w14:textId="77777777" w:rsidR="00B53B48" w:rsidRDefault="00C6433A">
      <w:pPr>
        <w:spacing w:line="240" w:lineRule="auto"/>
      </w:pPr>
      <w:r>
        <w:separator/>
      </w:r>
    </w:p>
  </w:endnote>
  <w:endnote w:type="continuationSeparator" w:id="0">
    <w:p w14:paraId="7515B229" w14:textId="77777777" w:rsidR="00B53B48" w:rsidRDefault="00C643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5B226" w14:textId="77777777" w:rsidR="00B53B48" w:rsidRDefault="00C6433A">
      <w:pPr>
        <w:spacing w:after="0" w:line="240" w:lineRule="auto"/>
      </w:pPr>
      <w:r>
        <w:separator/>
      </w:r>
    </w:p>
  </w:footnote>
  <w:footnote w:type="continuationSeparator" w:id="0">
    <w:p w14:paraId="7515B227" w14:textId="77777777" w:rsidR="00B53B48" w:rsidRDefault="00C643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53B48"/>
    <w:rsid w:val="00BD7C5A"/>
    <w:rsid w:val="00C14A14"/>
    <w:rsid w:val="00C6433A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018B58D1"/>
    <w:rsid w:val="67F46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15B1ED"/>
  <w15:docId w15:val="{BD79130C-9322-4FB9-A84E-7691930AE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spacing w:after="200" w:line="276" w:lineRule="auto"/>
    </w:pPr>
    <w:rPr>
      <w:rFonts w:eastAsia="Calibri"/>
      <w:sz w:val="22"/>
      <w:szCs w:val="22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pPr>
      <w:numPr>
        <w:numId w:val="1"/>
      </w:numPr>
      <w:contextualSpacing/>
    </w:pPr>
  </w:style>
  <w:style w:type="paragraph" w:styleId="a0">
    <w:name w:val="List Bullet"/>
    <w:basedOn w:val="a1"/>
    <w:uiPriority w:val="99"/>
    <w:pPr>
      <w:numPr>
        <w:numId w:val="2"/>
      </w:numPr>
      <w:spacing w:after="0" w:line="240" w:lineRule="auto"/>
      <w:contextualSpacing/>
    </w:pPr>
  </w:style>
  <w:style w:type="paragraph" w:styleId="a5">
    <w:name w:val="List Paragraph"/>
    <w:basedOn w:val="a1"/>
    <w:uiPriority w:val="34"/>
    <w:qFormat/>
    <w:pPr>
      <w:spacing w:after="0" w:line="240" w:lineRule="auto"/>
      <w:ind w:left="567"/>
      <w:contextualSpacing/>
    </w:pPr>
  </w:style>
  <w:style w:type="paragraph" w:styleId="a6">
    <w:name w:val="header"/>
    <w:basedOn w:val="a1"/>
    <w:link w:val="a7"/>
    <w:uiPriority w:val="99"/>
    <w:rsid w:val="00C643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2"/>
    <w:link w:val="a6"/>
    <w:uiPriority w:val="99"/>
    <w:rsid w:val="00C6433A"/>
    <w:rPr>
      <w:rFonts w:eastAsia="Calibri"/>
      <w:sz w:val="18"/>
      <w:szCs w:val="18"/>
      <w:lang w:val="en-GB" w:eastAsia="en-US"/>
    </w:rPr>
  </w:style>
  <w:style w:type="paragraph" w:styleId="a8">
    <w:name w:val="footer"/>
    <w:basedOn w:val="a1"/>
    <w:link w:val="a9"/>
    <w:uiPriority w:val="99"/>
    <w:rsid w:val="00C6433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2"/>
    <w:link w:val="a8"/>
    <w:uiPriority w:val="99"/>
    <w:rsid w:val="00C6433A"/>
    <w:rPr>
      <w:rFonts w:eastAsia="Calibr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or Alani</dc:creator>
  <cp:lastModifiedBy>胡 鸣桐</cp:lastModifiedBy>
  <cp:revision>2</cp:revision>
  <dcterms:created xsi:type="dcterms:W3CDTF">2021-11-11T06:16:00Z</dcterms:created>
  <dcterms:modified xsi:type="dcterms:W3CDTF">2021-11-1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BBF3FF5DF74E46C4833D1066C3878829</vt:lpwstr>
  </property>
</Properties>
</file>